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F5086" w14:textId="54DF31F7" w:rsidR="00094CD5" w:rsidRDefault="007828B5" w:rsidP="007828B5">
      <w:pPr>
        <w:rPr>
          <w:sz w:val="32"/>
          <w:szCs w:val="32"/>
        </w:rPr>
      </w:pPr>
      <w:r w:rsidRPr="007828B5">
        <w:rPr>
          <w:sz w:val="32"/>
          <w:szCs w:val="32"/>
        </w:rPr>
        <w:t>Allied Digital Media</w:t>
      </w:r>
    </w:p>
    <w:p w14:paraId="118CC266" w14:textId="1A5040EF" w:rsidR="007F6776" w:rsidRDefault="007F6776" w:rsidP="007828B5">
      <w:pPr>
        <w:rPr>
          <w:sz w:val="32"/>
          <w:szCs w:val="32"/>
        </w:rPr>
      </w:pPr>
    </w:p>
    <w:p w14:paraId="13D7D53D" w14:textId="71262974" w:rsidR="007F6776" w:rsidRPr="007F6776" w:rsidRDefault="007F6776" w:rsidP="007828B5">
      <w:pPr>
        <w:rPr>
          <w:b/>
          <w:bCs/>
          <w:sz w:val="32"/>
          <w:szCs w:val="32"/>
        </w:rPr>
      </w:pPr>
      <w:r w:rsidRPr="007F6776">
        <w:rPr>
          <w:b/>
          <w:bCs/>
          <w:sz w:val="32"/>
          <w:szCs w:val="32"/>
        </w:rPr>
        <w:t>Windows</w:t>
      </w:r>
    </w:p>
    <w:p w14:paraId="0F99CCBE" w14:textId="77777777" w:rsidR="007F6776" w:rsidRDefault="007F6776" w:rsidP="007828B5">
      <w:pPr>
        <w:rPr>
          <w:sz w:val="32"/>
          <w:szCs w:val="32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1407"/>
        <w:gridCol w:w="1361"/>
        <w:gridCol w:w="1272"/>
        <w:gridCol w:w="1269"/>
        <w:gridCol w:w="1307"/>
        <w:gridCol w:w="1453"/>
        <w:gridCol w:w="1453"/>
      </w:tblGrid>
      <w:tr w:rsidR="00C77155" w14:paraId="2600C49A" w14:textId="64D289CB" w:rsidTr="00FC647B">
        <w:trPr>
          <w:trHeight w:val="1128"/>
        </w:trPr>
        <w:tc>
          <w:tcPr>
            <w:tcW w:w="1407" w:type="dxa"/>
          </w:tcPr>
          <w:p w14:paraId="39C5DF94" w14:textId="1FBBB3A8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ields we require</w:t>
            </w:r>
          </w:p>
        </w:tc>
        <w:tc>
          <w:tcPr>
            <w:tcW w:w="1361" w:type="dxa"/>
          </w:tcPr>
          <w:p w14:paraId="6B9BF622" w14:textId="77777777" w:rsidR="00C77155" w:rsidRPr="007828B5" w:rsidRDefault="00C77155" w:rsidP="00C77155">
            <w:r w:rsidRPr="007828B5">
              <w:t>Number of windows</w:t>
            </w:r>
          </w:p>
          <w:p w14:paraId="771EFDDD" w14:textId="288AB058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272" w:type="dxa"/>
          </w:tcPr>
          <w:p w14:paraId="7AFE03F6" w14:textId="593E7235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rFonts w:ascii="Segoe UI" w:eastAsia="Times New Roman" w:hAnsi="Segoe UI" w:cs="Segoe UI"/>
                <w:spacing w:val="2"/>
                <w:sz w:val="21"/>
                <w:szCs w:val="21"/>
              </w:rPr>
              <w:t>nature of your project</w:t>
            </w:r>
          </w:p>
        </w:tc>
        <w:tc>
          <w:tcPr>
            <w:tcW w:w="1269" w:type="dxa"/>
          </w:tcPr>
          <w:p w14:paraId="4BB03ED5" w14:textId="77777777" w:rsidR="00C77155" w:rsidRPr="007828B5" w:rsidRDefault="00C77155" w:rsidP="00C77155">
            <w:pPr>
              <w:rPr>
                <w:sz w:val="24"/>
                <w:szCs w:val="24"/>
              </w:rPr>
            </w:pPr>
            <w:r w:rsidRPr="007828B5">
              <w:rPr>
                <w:sz w:val="24"/>
                <w:szCs w:val="24"/>
              </w:rPr>
              <w:t>Time to start project</w:t>
            </w:r>
          </w:p>
          <w:p w14:paraId="7DEAFE28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07" w:type="dxa"/>
          </w:tcPr>
          <w:p w14:paraId="6F0ABA80" w14:textId="77777777" w:rsidR="00C77155" w:rsidRPr="007828B5" w:rsidRDefault="00C77155" w:rsidP="00C77155">
            <w:pPr>
              <w:rPr>
                <w:sz w:val="24"/>
                <w:szCs w:val="24"/>
              </w:rPr>
            </w:pPr>
            <w:r w:rsidRPr="007828B5">
              <w:rPr>
                <w:sz w:val="24"/>
                <w:szCs w:val="24"/>
              </w:rPr>
              <w:t>Do you own your home?</w:t>
            </w:r>
          </w:p>
          <w:p w14:paraId="3B25463C" w14:textId="43675A94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2FFBC2D3" w14:textId="4CD5B945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hould be mapped with</w:t>
            </w:r>
          </w:p>
        </w:tc>
        <w:tc>
          <w:tcPr>
            <w:tcW w:w="1453" w:type="dxa"/>
          </w:tcPr>
          <w:p w14:paraId="7BFD2CC0" w14:textId="36E51E50" w:rsidR="00C77155" w:rsidRDefault="00C77155" w:rsidP="00C77155">
            <w:pPr>
              <w:rPr>
                <w:sz w:val="32"/>
                <w:szCs w:val="32"/>
              </w:rPr>
            </w:pPr>
          </w:p>
        </w:tc>
      </w:tr>
      <w:tr w:rsidR="00C77155" w14:paraId="644C7A95" w14:textId="3AAAB331" w:rsidTr="00FC647B">
        <w:trPr>
          <w:trHeight w:val="360"/>
        </w:trPr>
        <w:tc>
          <w:tcPr>
            <w:tcW w:w="1407" w:type="dxa"/>
          </w:tcPr>
          <w:p w14:paraId="06831773" w14:textId="48BAFBF3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61" w:type="dxa"/>
          </w:tcPr>
          <w:p w14:paraId="6E273F89" w14:textId="48BE75CD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1272" w:type="dxa"/>
          </w:tcPr>
          <w:p w14:paraId="72BD63C7" w14:textId="4DBA1F73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place</w:t>
            </w:r>
          </w:p>
        </w:tc>
        <w:tc>
          <w:tcPr>
            <w:tcW w:w="1269" w:type="dxa"/>
          </w:tcPr>
          <w:p w14:paraId="785560C8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ure</w:t>
            </w:r>
          </w:p>
          <w:p w14:paraId="66A9B09E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07" w:type="dxa"/>
          </w:tcPr>
          <w:p w14:paraId="7E6EC8F8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  <w:p w14:paraId="16E989D3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5B3C319E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7B20DD15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indow Replacement: 1 Window</w:t>
            </w:r>
          </w:p>
          <w:p w14:paraId="41A938F1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7155" w14:paraId="7C0BB97A" w14:textId="13FA3CBC" w:rsidTr="00FC647B">
        <w:trPr>
          <w:trHeight w:val="360"/>
        </w:trPr>
        <w:tc>
          <w:tcPr>
            <w:tcW w:w="1407" w:type="dxa"/>
          </w:tcPr>
          <w:p w14:paraId="6507A581" w14:textId="12790B81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61" w:type="dxa"/>
          </w:tcPr>
          <w:p w14:paraId="71653DF8" w14:textId="282E36C0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1272" w:type="dxa"/>
          </w:tcPr>
          <w:p w14:paraId="540759D0" w14:textId="0FF71E0C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place</w:t>
            </w:r>
          </w:p>
        </w:tc>
        <w:tc>
          <w:tcPr>
            <w:tcW w:w="1269" w:type="dxa"/>
          </w:tcPr>
          <w:p w14:paraId="164871FA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ure</w:t>
            </w:r>
          </w:p>
          <w:p w14:paraId="390D712E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07" w:type="dxa"/>
          </w:tcPr>
          <w:p w14:paraId="74493F76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  <w:p w14:paraId="53BBCBC6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091E886F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3914822F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indow Replacement: 2 Windows</w:t>
            </w:r>
          </w:p>
          <w:p w14:paraId="01F8C135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7155" w14:paraId="296EF6B1" w14:textId="3F18B79D" w:rsidTr="00FC647B">
        <w:trPr>
          <w:trHeight w:val="372"/>
        </w:trPr>
        <w:tc>
          <w:tcPr>
            <w:tcW w:w="1407" w:type="dxa"/>
          </w:tcPr>
          <w:p w14:paraId="68D769BD" w14:textId="739411BA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61" w:type="dxa"/>
          </w:tcPr>
          <w:p w14:paraId="2B007192" w14:textId="59F3B60E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-5</w:t>
            </w:r>
          </w:p>
        </w:tc>
        <w:tc>
          <w:tcPr>
            <w:tcW w:w="1272" w:type="dxa"/>
          </w:tcPr>
          <w:p w14:paraId="4B11B5D2" w14:textId="759C24DA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place</w:t>
            </w:r>
          </w:p>
        </w:tc>
        <w:tc>
          <w:tcPr>
            <w:tcW w:w="1269" w:type="dxa"/>
          </w:tcPr>
          <w:p w14:paraId="023EC35F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ure</w:t>
            </w:r>
          </w:p>
          <w:p w14:paraId="01791395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07" w:type="dxa"/>
          </w:tcPr>
          <w:p w14:paraId="3CD9D6DF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  <w:p w14:paraId="1CF0E9E3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7A8D363F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0C150E2C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indow Replacement: 3-5 Windows</w:t>
            </w:r>
          </w:p>
          <w:p w14:paraId="3248E611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7155" w14:paraId="61B48C37" w14:textId="31AEF776" w:rsidTr="00FC647B">
        <w:trPr>
          <w:trHeight w:val="360"/>
        </w:trPr>
        <w:tc>
          <w:tcPr>
            <w:tcW w:w="1407" w:type="dxa"/>
          </w:tcPr>
          <w:p w14:paraId="20FAB96C" w14:textId="231EE71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61" w:type="dxa"/>
          </w:tcPr>
          <w:p w14:paraId="4DA824E6" w14:textId="470FA9D3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6-9</w:t>
            </w:r>
          </w:p>
        </w:tc>
        <w:tc>
          <w:tcPr>
            <w:tcW w:w="1272" w:type="dxa"/>
          </w:tcPr>
          <w:p w14:paraId="469C5C07" w14:textId="3EF2E4E9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place</w:t>
            </w:r>
          </w:p>
        </w:tc>
        <w:tc>
          <w:tcPr>
            <w:tcW w:w="1269" w:type="dxa"/>
          </w:tcPr>
          <w:p w14:paraId="07448FA5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ure</w:t>
            </w:r>
          </w:p>
          <w:p w14:paraId="77835587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07" w:type="dxa"/>
          </w:tcPr>
          <w:p w14:paraId="6C476DFA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  <w:p w14:paraId="047505D8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0842538F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0B530323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indow Replacement: 6+ Windows</w:t>
            </w:r>
          </w:p>
          <w:p w14:paraId="2058492E" w14:textId="77777777" w:rsidR="00C77155" w:rsidRDefault="00C77155" w:rsidP="00C77155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7155" w14:paraId="73838495" w14:textId="75FC1EFB" w:rsidTr="00FC647B">
        <w:trPr>
          <w:trHeight w:val="360"/>
        </w:trPr>
        <w:tc>
          <w:tcPr>
            <w:tcW w:w="1407" w:type="dxa"/>
          </w:tcPr>
          <w:p w14:paraId="6673F790" w14:textId="7EE7F13F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61" w:type="dxa"/>
          </w:tcPr>
          <w:p w14:paraId="09ED4A80" w14:textId="080E4A44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+</w:t>
            </w:r>
          </w:p>
        </w:tc>
        <w:tc>
          <w:tcPr>
            <w:tcW w:w="1272" w:type="dxa"/>
          </w:tcPr>
          <w:p w14:paraId="6F4FB54A" w14:textId="2743C2BC" w:rsidR="00C77155" w:rsidRDefault="00C77155" w:rsidP="00C77155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Replace</w:t>
            </w:r>
          </w:p>
        </w:tc>
        <w:tc>
          <w:tcPr>
            <w:tcW w:w="1269" w:type="dxa"/>
          </w:tcPr>
          <w:p w14:paraId="6D926A54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ure</w:t>
            </w:r>
          </w:p>
          <w:p w14:paraId="5FEAB8D7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307" w:type="dxa"/>
          </w:tcPr>
          <w:p w14:paraId="25061606" w14:textId="77777777" w:rsidR="00C77155" w:rsidRDefault="00C77155" w:rsidP="00C771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  <w:p w14:paraId="4AC1EBBE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66A0FC54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  <w:tc>
          <w:tcPr>
            <w:tcW w:w="1453" w:type="dxa"/>
          </w:tcPr>
          <w:p w14:paraId="4B3B65DE" w14:textId="77777777" w:rsidR="001233C3" w:rsidRDefault="001233C3" w:rsidP="001233C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indow Replacement: 6+ Windows</w:t>
            </w:r>
          </w:p>
          <w:p w14:paraId="643D8901" w14:textId="77777777" w:rsidR="00C77155" w:rsidRDefault="00C77155" w:rsidP="00C77155">
            <w:pPr>
              <w:rPr>
                <w:sz w:val="32"/>
                <w:szCs w:val="32"/>
              </w:rPr>
            </w:pPr>
          </w:p>
        </w:tc>
      </w:tr>
    </w:tbl>
    <w:p w14:paraId="1AC28176" w14:textId="63A1B8F6" w:rsidR="007828B5" w:rsidRDefault="007828B5" w:rsidP="007828B5">
      <w:pPr>
        <w:rPr>
          <w:sz w:val="32"/>
          <w:szCs w:val="32"/>
        </w:rPr>
      </w:pPr>
    </w:p>
    <w:p w14:paraId="4E41AFA6" w14:textId="40001065" w:rsidR="00FC647B" w:rsidRDefault="00FC647B" w:rsidP="007828B5">
      <w:pPr>
        <w:rPr>
          <w:sz w:val="32"/>
          <w:szCs w:val="32"/>
        </w:rPr>
      </w:pPr>
      <w:r>
        <w:rPr>
          <w:sz w:val="32"/>
          <w:szCs w:val="32"/>
        </w:rPr>
        <w:t>You should always send these values in these fields in the below table:</w:t>
      </w: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4691"/>
        <w:gridCol w:w="4831"/>
      </w:tblGrid>
      <w:tr w:rsidR="00FC647B" w14:paraId="32E688FB" w14:textId="77777777" w:rsidTr="00FC647B">
        <w:trPr>
          <w:trHeight w:val="1128"/>
        </w:trPr>
        <w:tc>
          <w:tcPr>
            <w:tcW w:w="4691" w:type="dxa"/>
          </w:tcPr>
          <w:p w14:paraId="735A6082" w14:textId="77777777" w:rsidR="00FC647B" w:rsidRPr="007828B5" w:rsidRDefault="00FC647B" w:rsidP="00827B39">
            <w:pPr>
              <w:rPr>
                <w:sz w:val="24"/>
                <w:szCs w:val="24"/>
              </w:rPr>
            </w:pPr>
            <w:r w:rsidRPr="007828B5">
              <w:rPr>
                <w:sz w:val="24"/>
                <w:szCs w:val="24"/>
              </w:rPr>
              <w:t>Time to start project</w:t>
            </w:r>
          </w:p>
          <w:p w14:paraId="6D3547A5" w14:textId="77777777" w:rsidR="00FC647B" w:rsidRDefault="00FC647B" w:rsidP="00827B39">
            <w:pPr>
              <w:rPr>
                <w:sz w:val="32"/>
                <w:szCs w:val="32"/>
              </w:rPr>
            </w:pPr>
          </w:p>
        </w:tc>
        <w:tc>
          <w:tcPr>
            <w:tcW w:w="4831" w:type="dxa"/>
          </w:tcPr>
          <w:p w14:paraId="300A7EDA" w14:textId="77777777" w:rsidR="00FC647B" w:rsidRPr="007828B5" w:rsidRDefault="00FC647B" w:rsidP="00827B39">
            <w:pPr>
              <w:rPr>
                <w:sz w:val="24"/>
                <w:szCs w:val="24"/>
              </w:rPr>
            </w:pPr>
            <w:r w:rsidRPr="007828B5">
              <w:rPr>
                <w:sz w:val="24"/>
                <w:szCs w:val="24"/>
              </w:rPr>
              <w:t>Do you own your home?</w:t>
            </w:r>
          </w:p>
          <w:p w14:paraId="1DB1390E" w14:textId="77777777" w:rsidR="00FC647B" w:rsidRDefault="00FC647B" w:rsidP="00827B39">
            <w:pPr>
              <w:rPr>
                <w:sz w:val="32"/>
                <w:szCs w:val="32"/>
              </w:rPr>
            </w:pPr>
          </w:p>
        </w:tc>
      </w:tr>
      <w:tr w:rsidR="00FC647B" w14:paraId="6353870E" w14:textId="77777777" w:rsidTr="00FC647B">
        <w:trPr>
          <w:trHeight w:val="360"/>
        </w:trPr>
        <w:tc>
          <w:tcPr>
            <w:tcW w:w="4691" w:type="dxa"/>
          </w:tcPr>
          <w:p w14:paraId="5121D62E" w14:textId="77777777" w:rsidR="00FC647B" w:rsidRDefault="00FC647B" w:rsidP="00827B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Sure</w:t>
            </w:r>
          </w:p>
          <w:p w14:paraId="1A228A1D" w14:textId="77777777" w:rsidR="00FC647B" w:rsidRDefault="00FC647B" w:rsidP="00827B39">
            <w:pPr>
              <w:rPr>
                <w:sz w:val="32"/>
                <w:szCs w:val="32"/>
              </w:rPr>
            </w:pPr>
          </w:p>
        </w:tc>
        <w:tc>
          <w:tcPr>
            <w:tcW w:w="4831" w:type="dxa"/>
          </w:tcPr>
          <w:p w14:paraId="3A19477D" w14:textId="77777777" w:rsidR="00FC647B" w:rsidRDefault="00FC647B" w:rsidP="00827B3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</w:t>
            </w:r>
          </w:p>
          <w:p w14:paraId="76D84ECA" w14:textId="77777777" w:rsidR="00FC647B" w:rsidRDefault="00FC647B" w:rsidP="00827B39">
            <w:pPr>
              <w:rPr>
                <w:sz w:val="32"/>
                <w:szCs w:val="32"/>
              </w:rPr>
            </w:pPr>
          </w:p>
        </w:tc>
      </w:tr>
    </w:tbl>
    <w:p w14:paraId="463B7DEA" w14:textId="5D81C9D5" w:rsidR="00FC647B" w:rsidRDefault="00FC647B" w:rsidP="007828B5">
      <w:pPr>
        <w:rPr>
          <w:sz w:val="32"/>
          <w:szCs w:val="32"/>
        </w:rPr>
      </w:pPr>
    </w:p>
    <w:p w14:paraId="5728D3BC" w14:textId="32C36AE2" w:rsidR="00FC647B" w:rsidRDefault="00FC647B" w:rsidP="007828B5">
      <w:pPr>
        <w:rPr>
          <w:sz w:val="32"/>
          <w:szCs w:val="32"/>
        </w:rPr>
      </w:pPr>
    </w:p>
    <w:p w14:paraId="0DE82A95" w14:textId="52EE1EF5" w:rsidR="005228DF" w:rsidRDefault="005228DF" w:rsidP="007828B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oofing</w:t>
      </w:r>
    </w:p>
    <w:tbl>
      <w:tblPr>
        <w:tblStyle w:val="TableGrid"/>
        <w:tblW w:w="9711" w:type="dxa"/>
        <w:tblLook w:val="04A0" w:firstRow="1" w:lastRow="0" w:firstColumn="1" w:lastColumn="0" w:noHBand="0" w:noVBand="1"/>
      </w:tblPr>
      <w:tblGrid>
        <w:gridCol w:w="1954"/>
        <w:gridCol w:w="3205"/>
        <w:gridCol w:w="2147"/>
        <w:gridCol w:w="2405"/>
      </w:tblGrid>
      <w:tr w:rsidR="008F3FB1" w14:paraId="2862D617" w14:textId="77777777" w:rsidTr="008F3FB1">
        <w:trPr>
          <w:trHeight w:val="1122"/>
        </w:trPr>
        <w:tc>
          <w:tcPr>
            <w:tcW w:w="1954" w:type="dxa"/>
          </w:tcPr>
          <w:p w14:paraId="60101DE1" w14:textId="77777777" w:rsidR="008F3FB1" w:rsidRDefault="008F3FB1" w:rsidP="00827B39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Fields we require</w:t>
            </w:r>
          </w:p>
        </w:tc>
        <w:tc>
          <w:tcPr>
            <w:tcW w:w="3205" w:type="dxa"/>
          </w:tcPr>
          <w:p w14:paraId="560375F8" w14:textId="77777777" w:rsidR="008F3FB1" w:rsidRPr="00137B98" w:rsidRDefault="008F3FB1" w:rsidP="001233C3">
            <w:pPr>
              <w:rPr>
                <w:sz w:val="32"/>
                <w:szCs w:val="32"/>
              </w:rPr>
            </w:pPr>
            <w:r w:rsidRPr="00502AAE">
              <w:rPr>
                <w:sz w:val="32"/>
                <w:szCs w:val="32"/>
              </w:rPr>
              <w:t>Type of Roof</w:t>
            </w:r>
          </w:p>
          <w:p w14:paraId="5AF0E26F" w14:textId="1DFB8AAB" w:rsidR="008F3FB1" w:rsidRDefault="008F3FB1" w:rsidP="00827B39">
            <w:pPr>
              <w:rPr>
                <w:sz w:val="32"/>
                <w:szCs w:val="32"/>
              </w:rPr>
            </w:pPr>
          </w:p>
        </w:tc>
        <w:tc>
          <w:tcPr>
            <w:tcW w:w="2147" w:type="dxa"/>
          </w:tcPr>
          <w:p w14:paraId="0C6362A1" w14:textId="77777777" w:rsidR="008F3FB1" w:rsidRDefault="008F3FB1" w:rsidP="00827B39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hould be mapped with</w:t>
            </w:r>
          </w:p>
        </w:tc>
        <w:tc>
          <w:tcPr>
            <w:tcW w:w="2405" w:type="dxa"/>
          </w:tcPr>
          <w:p w14:paraId="5BCB7C0D" w14:textId="77777777" w:rsidR="008F3FB1" w:rsidRDefault="008F3FB1" w:rsidP="00827B39">
            <w:pPr>
              <w:rPr>
                <w:sz w:val="32"/>
                <w:szCs w:val="32"/>
              </w:rPr>
            </w:pPr>
          </w:p>
        </w:tc>
      </w:tr>
      <w:tr w:rsidR="008F3FB1" w14:paraId="07D0A719" w14:textId="77777777" w:rsidTr="008F3FB1">
        <w:trPr>
          <w:trHeight w:val="357"/>
        </w:trPr>
        <w:tc>
          <w:tcPr>
            <w:tcW w:w="1954" w:type="dxa"/>
          </w:tcPr>
          <w:p w14:paraId="57CCB6F2" w14:textId="77777777" w:rsidR="008F3FB1" w:rsidRDefault="008F3FB1" w:rsidP="001233C3">
            <w:pPr>
              <w:rPr>
                <w:sz w:val="32"/>
                <w:szCs w:val="32"/>
              </w:rPr>
            </w:pPr>
          </w:p>
        </w:tc>
        <w:tc>
          <w:tcPr>
            <w:tcW w:w="3205" w:type="dxa"/>
          </w:tcPr>
          <w:p w14:paraId="63934A70" w14:textId="32BD8B5B" w:rsidR="008F3FB1" w:rsidRDefault="008F3FB1" w:rsidP="001233C3">
            <w:pPr>
              <w:rPr>
                <w:sz w:val="32"/>
                <w:szCs w:val="32"/>
              </w:rPr>
            </w:pPr>
            <w:r w:rsidRPr="00760148">
              <w:rPr>
                <w:sz w:val="24"/>
                <w:szCs w:val="24"/>
              </w:rPr>
              <w:t>Wood Shake/Composite Roofing</w:t>
            </w:r>
          </w:p>
        </w:tc>
        <w:tc>
          <w:tcPr>
            <w:tcW w:w="2147" w:type="dxa"/>
          </w:tcPr>
          <w:p w14:paraId="18E8CC5F" w14:textId="77777777" w:rsidR="008F3FB1" w:rsidRDefault="008F3FB1" w:rsidP="001233C3">
            <w:pPr>
              <w:rPr>
                <w:sz w:val="32"/>
                <w:szCs w:val="32"/>
              </w:rPr>
            </w:pPr>
          </w:p>
        </w:tc>
        <w:tc>
          <w:tcPr>
            <w:tcW w:w="2405" w:type="dxa"/>
          </w:tcPr>
          <w:p w14:paraId="4341350E" w14:textId="77777777" w:rsidR="008F3FB1" w:rsidRDefault="008F3FB1" w:rsidP="008F3FB1">
            <w:pPr>
              <w:jc w:val="center"/>
              <w:rPr>
                <w:rFonts w:ascii="Calibri" w:hAnsi="Calibri" w:cs="Calibri"/>
                <w:color w:val="000000"/>
              </w:rPr>
            </w:pPr>
            <w:r w:rsidRPr="008F3FB1">
              <w:rPr>
                <w:rFonts w:ascii="Calibri" w:hAnsi="Calibri" w:cs="Calibri"/>
                <w:color w:val="000000"/>
              </w:rPr>
              <w:t>Composite Shingle Roofing Installation</w:t>
            </w:r>
          </w:p>
          <w:p w14:paraId="1447212E" w14:textId="158D2233" w:rsidR="008F3FB1" w:rsidRDefault="008F3FB1" w:rsidP="008F3FB1">
            <w:pPr>
              <w:jc w:val="center"/>
              <w:rPr>
                <w:rFonts w:ascii="Calibri" w:hAnsi="Calibri" w:cs="Calibri"/>
                <w:color w:val="000000"/>
              </w:rPr>
            </w:pPr>
            <w:r w:rsidRPr="008F3FB1">
              <w:rPr>
                <w:rFonts w:ascii="Calibri" w:hAnsi="Calibri" w:cs="Calibri"/>
                <w:color w:val="000000"/>
              </w:rPr>
              <w:t>Wood Shingle Roofing Installation</w:t>
            </w:r>
          </w:p>
        </w:tc>
      </w:tr>
      <w:tr w:rsidR="008F3FB1" w14:paraId="209A9E1E" w14:textId="77777777" w:rsidTr="008F3FB1">
        <w:trPr>
          <w:trHeight w:val="369"/>
        </w:trPr>
        <w:tc>
          <w:tcPr>
            <w:tcW w:w="1954" w:type="dxa"/>
          </w:tcPr>
          <w:p w14:paraId="6AA72533" w14:textId="77777777" w:rsidR="008F3FB1" w:rsidRDefault="008F3FB1" w:rsidP="001233C3">
            <w:pPr>
              <w:rPr>
                <w:sz w:val="32"/>
                <w:szCs w:val="32"/>
              </w:rPr>
            </w:pPr>
          </w:p>
        </w:tc>
        <w:tc>
          <w:tcPr>
            <w:tcW w:w="3205" w:type="dxa"/>
          </w:tcPr>
          <w:p w14:paraId="294AFB6E" w14:textId="7745B07B" w:rsidR="008F3FB1" w:rsidRDefault="008F3FB1" w:rsidP="001233C3">
            <w:pPr>
              <w:rPr>
                <w:sz w:val="32"/>
                <w:szCs w:val="32"/>
              </w:rPr>
            </w:pPr>
            <w:r w:rsidRPr="00760148">
              <w:rPr>
                <w:sz w:val="24"/>
                <w:szCs w:val="24"/>
              </w:rPr>
              <w:t>Metal Roofing</w:t>
            </w:r>
          </w:p>
        </w:tc>
        <w:tc>
          <w:tcPr>
            <w:tcW w:w="2147" w:type="dxa"/>
          </w:tcPr>
          <w:p w14:paraId="4283A14B" w14:textId="77777777" w:rsidR="008F3FB1" w:rsidRDefault="008F3FB1" w:rsidP="001233C3">
            <w:pPr>
              <w:rPr>
                <w:sz w:val="32"/>
                <w:szCs w:val="32"/>
              </w:rPr>
            </w:pPr>
          </w:p>
        </w:tc>
        <w:tc>
          <w:tcPr>
            <w:tcW w:w="2405" w:type="dxa"/>
          </w:tcPr>
          <w:p w14:paraId="0C3D23FF" w14:textId="64E74E28" w:rsidR="008F3FB1" w:rsidRDefault="008F3FB1" w:rsidP="008F3FB1">
            <w:pPr>
              <w:rPr>
                <w:rFonts w:ascii="Calibri" w:hAnsi="Calibri" w:cs="Calibri"/>
                <w:color w:val="000000"/>
              </w:rPr>
            </w:pPr>
            <w:r w:rsidRPr="008F3FB1">
              <w:rPr>
                <w:rFonts w:ascii="Calibri" w:hAnsi="Calibri" w:cs="Calibri"/>
                <w:color w:val="000000"/>
              </w:rPr>
              <w:t>Metal Roofing Installation</w:t>
            </w:r>
          </w:p>
        </w:tc>
      </w:tr>
      <w:tr w:rsidR="008F3FB1" w14:paraId="468DF6A5" w14:textId="77777777" w:rsidTr="008F3FB1">
        <w:trPr>
          <w:trHeight w:val="357"/>
        </w:trPr>
        <w:tc>
          <w:tcPr>
            <w:tcW w:w="1954" w:type="dxa"/>
          </w:tcPr>
          <w:p w14:paraId="76A088EF" w14:textId="77777777" w:rsidR="008F3FB1" w:rsidRDefault="008F3FB1" w:rsidP="001233C3">
            <w:pPr>
              <w:rPr>
                <w:sz w:val="32"/>
                <w:szCs w:val="32"/>
              </w:rPr>
            </w:pPr>
          </w:p>
        </w:tc>
        <w:tc>
          <w:tcPr>
            <w:tcW w:w="3205" w:type="dxa"/>
          </w:tcPr>
          <w:p w14:paraId="07B22D91" w14:textId="6A148EE3" w:rsidR="008F3FB1" w:rsidRDefault="008F3FB1" w:rsidP="001233C3">
            <w:pPr>
              <w:rPr>
                <w:sz w:val="32"/>
                <w:szCs w:val="32"/>
              </w:rPr>
            </w:pPr>
            <w:r w:rsidRPr="00760148">
              <w:rPr>
                <w:sz w:val="24"/>
                <w:szCs w:val="24"/>
              </w:rPr>
              <w:t>Tile Roofing</w:t>
            </w:r>
          </w:p>
        </w:tc>
        <w:tc>
          <w:tcPr>
            <w:tcW w:w="2147" w:type="dxa"/>
          </w:tcPr>
          <w:p w14:paraId="7098F82F" w14:textId="77777777" w:rsidR="008F3FB1" w:rsidRDefault="008F3FB1" w:rsidP="001233C3">
            <w:pPr>
              <w:rPr>
                <w:sz w:val="32"/>
                <w:szCs w:val="32"/>
              </w:rPr>
            </w:pPr>
          </w:p>
        </w:tc>
        <w:tc>
          <w:tcPr>
            <w:tcW w:w="2405" w:type="dxa"/>
          </w:tcPr>
          <w:p w14:paraId="37760AED" w14:textId="720A5BC8" w:rsidR="008F3FB1" w:rsidRPr="008F3FB1" w:rsidRDefault="008F3FB1" w:rsidP="001233C3">
            <w:r w:rsidRPr="008F3FB1">
              <w:t>Tile Roofing Installation</w:t>
            </w:r>
          </w:p>
        </w:tc>
      </w:tr>
    </w:tbl>
    <w:p w14:paraId="6F4D62EA" w14:textId="77777777" w:rsidR="008F3FB1" w:rsidRDefault="008F3FB1" w:rsidP="00E73CBE">
      <w:pPr>
        <w:rPr>
          <w:sz w:val="32"/>
          <w:szCs w:val="32"/>
        </w:rPr>
      </w:pPr>
    </w:p>
    <w:p w14:paraId="3FCA24D8" w14:textId="4A9C7550" w:rsidR="00E73CBE" w:rsidRDefault="00E73CBE" w:rsidP="00E73CBE">
      <w:pPr>
        <w:rPr>
          <w:sz w:val="32"/>
          <w:szCs w:val="32"/>
        </w:rPr>
      </w:pPr>
      <w:r>
        <w:rPr>
          <w:sz w:val="32"/>
          <w:szCs w:val="32"/>
        </w:rPr>
        <w:t>You should always send these values in these fields in the below table:</w:t>
      </w:r>
    </w:p>
    <w:tbl>
      <w:tblPr>
        <w:tblStyle w:val="TableGrid"/>
        <w:tblW w:w="9754" w:type="dxa"/>
        <w:tblLook w:val="04A0" w:firstRow="1" w:lastRow="0" w:firstColumn="1" w:lastColumn="0" w:noHBand="0" w:noVBand="1"/>
      </w:tblPr>
      <w:tblGrid>
        <w:gridCol w:w="4026"/>
        <w:gridCol w:w="2864"/>
        <w:gridCol w:w="2864"/>
      </w:tblGrid>
      <w:tr w:rsidR="008F3FB1" w14:paraId="602403E6" w14:textId="50E0D5BF" w:rsidTr="008F3FB1">
        <w:trPr>
          <w:trHeight w:val="1281"/>
        </w:trPr>
        <w:tc>
          <w:tcPr>
            <w:tcW w:w="4026" w:type="dxa"/>
          </w:tcPr>
          <w:p w14:paraId="55A68F25" w14:textId="77777777" w:rsidR="008F3FB1" w:rsidRPr="002B21BF" w:rsidRDefault="008F3FB1" w:rsidP="008F3FB1">
            <w:pPr>
              <w:rPr>
                <w:sz w:val="32"/>
                <w:szCs w:val="32"/>
              </w:rPr>
            </w:pPr>
            <w:r w:rsidRPr="00381D36">
              <w:rPr>
                <w:sz w:val="32"/>
                <w:szCs w:val="32"/>
              </w:rPr>
              <w:t>Time to start project</w:t>
            </w:r>
          </w:p>
          <w:p w14:paraId="71CE63BE" w14:textId="77777777" w:rsidR="008F3FB1" w:rsidRDefault="008F3FB1" w:rsidP="008F3FB1">
            <w:pPr>
              <w:rPr>
                <w:sz w:val="32"/>
                <w:szCs w:val="32"/>
              </w:rPr>
            </w:pPr>
          </w:p>
        </w:tc>
        <w:tc>
          <w:tcPr>
            <w:tcW w:w="2864" w:type="dxa"/>
          </w:tcPr>
          <w:p w14:paraId="15D5600B" w14:textId="77777777" w:rsidR="008F3FB1" w:rsidRPr="002B21BF" w:rsidRDefault="008F3FB1" w:rsidP="008F3FB1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</w:t>
            </w:r>
            <w:r w:rsidRPr="001A5970">
              <w:rPr>
                <w:sz w:val="32"/>
                <w:szCs w:val="32"/>
              </w:rPr>
              <w:t>roperty</w:t>
            </w:r>
            <w:r>
              <w:rPr>
                <w:sz w:val="32"/>
                <w:szCs w:val="32"/>
              </w:rPr>
              <w:t xml:space="preserve"> </w:t>
            </w:r>
            <w:r w:rsidRPr="001A5970">
              <w:rPr>
                <w:sz w:val="32"/>
                <w:szCs w:val="32"/>
              </w:rPr>
              <w:t>Type</w:t>
            </w:r>
          </w:p>
          <w:p w14:paraId="35D24EC1" w14:textId="77777777" w:rsidR="008F3FB1" w:rsidRDefault="008F3FB1" w:rsidP="008F3FB1">
            <w:pPr>
              <w:rPr>
                <w:sz w:val="32"/>
                <w:szCs w:val="32"/>
              </w:rPr>
            </w:pPr>
          </w:p>
        </w:tc>
        <w:tc>
          <w:tcPr>
            <w:tcW w:w="2864" w:type="dxa"/>
          </w:tcPr>
          <w:p w14:paraId="79D07A48" w14:textId="77777777" w:rsidR="008F3FB1" w:rsidRPr="002B21BF" w:rsidRDefault="008F3FB1" w:rsidP="008F3FB1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</w:t>
            </w:r>
            <w:r w:rsidRPr="00027D81">
              <w:rPr>
                <w:sz w:val="32"/>
                <w:szCs w:val="32"/>
              </w:rPr>
              <w:t>ature of your project</w:t>
            </w:r>
          </w:p>
          <w:p w14:paraId="5C74D461" w14:textId="77777777" w:rsidR="008F3FB1" w:rsidRDefault="008F3FB1" w:rsidP="008F3FB1">
            <w:pPr>
              <w:rPr>
                <w:sz w:val="32"/>
                <w:szCs w:val="32"/>
              </w:rPr>
            </w:pPr>
          </w:p>
        </w:tc>
      </w:tr>
      <w:tr w:rsidR="008F3FB1" w14:paraId="2DE03F74" w14:textId="09047ED5" w:rsidTr="008F3FB1">
        <w:trPr>
          <w:trHeight w:val="408"/>
        </w:trPr>
        <w:tc>
          <w:tcPr>
            <w:tcW w:w="4026" w:type="dxa"/>
          </w:tcPr>
          <w:p w14:paraId="60B67AD3" w14:textId="102AC044" w:rsidR="008F3FB1" w:rsidRDefault="008F3FB1" w:rsidP="008F3FB1">
            <w:pPr>
              <w:rPr>
                <w:sz w:val="32"/>
                <w:szCs w:val="32"/>
              </w:rPr>
            </w:pPr>
            <w:r>
              <w:rPr>
                <w:sz w:val="24"/>
                <w:szCs w:val="24"/>
              </w:rPr>
              <w:t>Not sure</w:t>
            </w:r>
          </w:p>
        </w:tc>
        <w:tc>
          <w:tcPr>
            <w:tcW w:w="2864" w:type="dxa"/>
          </w:tcPr>
          <w:p w14:paraId="4423D647" w14:textId="2324C193" w:rsidR="008F3FB1" w:rsidRPr="008F3FB1" w:rsidRDefault="008F3FB1" w:rsidP="008F3FB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sidential </w:t>
            </w:r>
          </w:p>
        </w:tc>
        <w:tc>
          <w:tcPr>
            <w:tcW w:w="2864" w:type="dxa"/>
          </w:tcPr>
          <w:p w14:paraId="0C8272F2" w14:textId="4FF9D6EF" w:rsidR="008F3FB1" w:rsidRDefault="008F3FB1" w:rsidP="008F3FB1">
            <w:pPr>
              <w:rPr>
                <w:sz w:val="24"/>
                <w:szCs w:val="24"/>
              </w:rPr>
            </w:pPr>
            <w:r w:rsidRPr="00C43601">
              <w:rPr>
                <w:sz w:val="24"/>
                <w:szCs w:val="24"/>
              </w:rPr>
              <w:t>Install</w:t>
            </w:r>
          </w:p>
        </w:tc>
      </w:tr>
    </w:tbl>
    <w:p w14:paraId="67196E3A" w14:textId="77777777" w:rsidR="00E73CBE" w:rsidRPr="005228DF" w:rsidRDefault="00E73CBE" w:rsidP="007828B5">
      <w:pPr>
        <w:rPr>
          <w:b/>
          <w:bCs/>
          <w:sz w:val="32"/>
          <w:szCs w:val="32"/>
        </w:rPr>
      </w:pPr>
    </w:p>
    <w:sectPr w:rsidR="00E73CBE" w:rsidRPr="005228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2NDcysDQwMjOyNDdQ0lEKTi0uzszPAykwrAUAqWCh5CwAAAA="/>
  </w:docVars>
  <w:rsids>
    <w:rsidRoot w:val="00202EDC"/>
    <w:rsid w:val="00073F8A"/>
    <w:rsid w:val="00094CD5"/>
    <w:rsid w:val="001233C3"/>
    <w:rsid w:val="00202EDC"/>
    <w:rsid w:val="005228DF"/>
    <w:rsid w:val="00695B64"/>
    <w:rsid w:val="00756B18"/>
    <w:rsid w:val="007828B5"/>
    <w:rsid w:val="007F6776"/>
    <w:rsid w:val="008F3FB1"/>
    <w:rsid w:val="00A5049A"/>
    <w:rsid w:val="00C77155"/>
    <w:rsid w:val="00E73CBE"/>
    <w:rsid w:val="00FC6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D938D"/>
  <w15:chartTrackingRefBased/>
  <w15:docId w15:val="{04DDDF1A-4AE9-4DD7-9585-A8DA453F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2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2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m Samawi</dc:creator>
  <cp:keywords/>
  <dc:description/>
  <cp:lastModifiedBy>Salam Samawi</cp:lastModifiedBy>
  <cp:revision>3</cp:revision>
  <dcterms:created xsi:type="dcterms:W3CDTF">2020-11-09T12:06:00Z</dcterms:created>
  <dcterms:modified xsi:type="dcterms:W3CDTF">2020-11-09T21:08:00Z</dcterms:modified>
</cp:coreProperties>
</file>